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54F39" w14:textId="318C2095" w:rsidR="00C16D7D" w:rsidRPr="006D2E3B" w:rsidRDefault="00C16D7D" w:rsidP="00C16D7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i/>
          <w:highlight w:val="yellow"/>
        </w:rPr>
      </w:pPr>
      <w:r w:rsidRPr="006D2E3B">
        <w:rPr>
          <w:rFonts w:ascii="Times New Roman" w:hAnsi="Times New Roman" w:cs="Times New Roman"/>
          <w:b/>
          <w:i/>
          <w:highlight w:val="yellow"/>
        </w:rPr>
        <w:t>Read the chapter</w:t>
      </w:r>
    </w:p>
    <w:p w14:paraId="127CF109" w14:textId="16B8BE87" w:rsidR="00C16D7D" w:rsidRPr="006D2E3B" w:rsidRDefault="00C16D7D" w:rsidP="00C16D7D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i/>
          <w:highlight w:val="yellow"/>
        </w:rPr>
      </w:pPr>
      <w:r w:rsidRPr="006D2E3B">
        <w:rPr>
          <w:rFonts w:ascii="Times New Roman" w:hAnsi="Times New Roman" w:cs="Times New Roman"/>
          <w:b/>
          <w:i/>
          <w:highlight w:val="yellow"/>
        </w:rPr>
        <w:t>Write your questions (3 multiple</w:t>
      </w:r>
      <w:r w:rsidR="00DE5DDB">
        <w:rPr>
          <w:rFonts w:ascii="Times New Roman" w:hAnsi="Times New Roman" w:cs="Times New Roman"/>
          <w:b/>
          <w:i/>
          <w:highlight w:val="yellow"/>
        </w:rPr>
        <w:t>-</w:t>
      </w:r>
      <w:r w:rsidRPr="006D2E3B">
        <w:rPr>
          <w:rFonts w:ascii="Times New Roman" w:hAnsi="Times New Roman" w:cs="Times New Roman"/>
          <w:b/>
          <w:i/>
          <w:highlight w:val="yellow"/>
        </w:rPr>
        <w:t xml:space="preserve">choice and </w:t>
      </w:r>
      <w:r w:rsidR="00DE5DDB">
        <w:rPr>
          <w:rFonts w:ascii="Times New Roman" w:hAnsi="Times New Roman" w:cs="Times New Roman"/>
          <w:b/>
          <w:i/>
          <w:highlight w:val="yellow"/>
        </w:rPr>
        <w:t>2</w:t>
      </w:r>
      <w:r w:rsidRPr="006D2E3B">
        <w:rPr>
          <w:rFonts w:ascii="Times New Roman" w:hAnsi="Times New Roman" w:cs="Times New Roman"/>
          <w:b/>
          <w:i/>
          <w:highlight w:val="yellow"/>
        </w:rPr>
        <w:t xml:space="preserve"> true</w:t>
      </w:r>
      <w:r w:rsidR="00DE5DDB">
        <w:rPr>
          <w:rFonts w:ascii="Times New Roman" w:hAnsi="Times New Roman" w:cs="Times New Roman"/>
          <w:b/>
          <w:i/>
          <w:highlight w:val="yellow"/>
        </w:rPr>
        <w:t>-</w:t>
      </w:r>
      <w:r w:rsidRPr="006D2E3B">
        <w:rPr>
          <w:rFonts w:ascii="Times New Roman" w:hAnsi="Times New Roman" w:cs="Times New Roman"/>
          <w:b/>
          <w:i/>
          <w:highlight w:val="yellow"/>
        </w:rPr>
        <w:t>false) for the chapter</w:t>
      </w:r>
      <w:r w:rsidR="00E00C7D">
        <w:rPr>
          <w:rFonts w:ascii="Times New Roman" w:hAnsi="Times New Roman" w:cs="Times New Roman"/>
          <w:b/>
          <w:i/>
          <w:highlight w:val="yellow"/>
        </w:rPr>
        <w:t xml:space="preserve"> and save the file</w:t>
      </w:r>
    </w:p>
    <w:p w14:paraId="5C5347F9" w14:textId="583588B4" w:rsidR="00C16D7D" w:rsidRPr="006D2E3B" w:rsidRDefault="00C16D7D" w:rsidP="00C16D7D">
      <w:pPr>
        <w:pStyle w:val="ListParagraph"/>
        <w:numPr>
          <w:ilvl w:val="1"/>
          <w:numId w:val="6"/>
        </w:numPr>
        <w:spacing w:after="0"/>
        <w:rPr>
          <w:rFonts w:ascii="Times New Roman" w:hAnsi="Times New Roman" w:cs="Times New Roman"/>
          <w:b/>
          <w:i/>
          <w:highlight w:val="yellow"/>
        </w:rPr>
      </w:pPr>
      <w:r w:rsidRPr="006D2E3B">
        <w:rPr>
          <w:rFonts w:ascii="Times New Roman" w:hAnsi="Times New Roman" w:cs="Times New Roman"/>
          <w:b/>
          <w:i/>
          <w:highlight w:val="yellow"/>
        </w:rPr>
        <w:t xml:space="preserve">Please refer </w:t>
      </w:r>
      <w:r w:rsidR="002E3E75">
        <w:rPr>
          <w:rFonts w:ascii="Times New Roman" w:hAnsi="Times New Roman" w:cs="Times New Roman"/>
          <w:b/>
          <w:i/>
          <w:highlight w:val="yellow"/>
        </w:rPr>
        <w:t>“</w:t>
      </w:r>
      <w:r w:rsidR="002E3E75" w:rsidRPr="002E3E75">
        <w:rPr>
          <w:rFonts w:ascii="Times New Roman" w:hAnsi="Times New Roman" w:cs="Times New Roman"/>
          <w:b/>
          <w:i/>
          <w:highlight w:val="yellow"/>
        </w:rPr>
        <w:t>Prop</w:t>
      </w:r>
      <w:r w:rsidR="00335812">
        <w:rPr>
          <w:rFonts w:ascii="Times New Roman" w:hAnsi="Times New Roman" w:cs="Times New Roman"/>
          <w:b/>
          <w:i/>
          <w:highlight w:val="yellow"/>
        </w:rPr>
        <w:t>osedQuiz</w:t>
      </w:r>
      <w:r w:rsidR="002E3E75" w:rsidRPr="002E3E75">
        <w:rPr>
          <w:rFonts w:ascii="Times New Roman" w:hAnsi="Times New Roman" w:cs="Times New Roman"/>
          <w:b/>
          <w:i/>
          <w:highlight w:val="yellow"/>
        </w:rPr>
        <w:t>Quest</w:t>
      </w:r>
      <w:r w:rsidR="00335812">
        <w:rPr>
          <w:rFonts w:ascii="Times New Roman" w:hAnsi="Times New Roman" w:cs="Times New Roman"/>
          <w:b/>
          <w:i/>
          <w:highlight w:val="yellow"/>
        </w:rPr>
        <w:t>ion</w:t>
      </w:r>
      <w:r w:rsidR="002E3E75" w:rsidRPr="002E3E75">
        <w:rPr>
          <w:rFonts w:ascii="Times New Roman" w:hAnsi="Times New Roman" w:cs="Times New Roman"/>
          <w:b/>
          <w:i/>
          <w:highlight w:val="yellow"/>
        </w:rPr>
        <w:t>Template.doc</w:t>
      </w:r>
      <w:r w:rsidR="002E3E75">
        <w:rPr>
          <w:rFonts w:ascii="Times New Roman" w:hAnsi="Times New Roman" w:cs="Times New Roman"/>
          <w:b/>
          <w:i/>
          <w:highlight w:val="yellow"/>
        </w:rPr>
        <w:t>x”</w:t>
      </w:r>
      <w:r w:rsidR="002E3E75" w:rsidRPr="002E3E75">
        <w:rPr>
          <w:rFonts w:ascii="Times New Roman" w:hAnsi="Times New Roman" w:cs="Times New Roman"/>
          <w:b/>
          <w:i/>
          <w:highlight w:val="yellow"/>
        </w:rPr>
        <w:t xml:space="preserve"> </w:t>
      </w:r>
      <w:r w:rsidRPr="006D2E3B">
        <w:rPr>
          <w:rFonts w:ascii="Times New Roman" w:hAnsi="Times New Roman" w:cs="Times New Roman"/>
          <w:b/>
          <w:i/>
          <w:highlight w:val="yellow"/>
        </w:rPr>
        <w:t>available in the left panel</w:t>
      </w:r>
    </w:p>
    <w:p w14:paraId="5ED1F22D" w14:textId="77777777" w:rsidR="00AE31ED" w:rsidRPr="00C16D7D" w:rsidRDefault="00AE31ED" w:rsidP="00C16D7D">
      <w:pPr>
        <w:tabs>
          <w:tab w:val="left" w:pos="2354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C16D7D">
        <w:rPr>
          <w:rFonts w:ascii="Times New Roman" w:hAnsi="Times New Roman" w:cs="Times New Roman"/>
          <w:sz w:val="24"/>
          <w:szCs w:val="24"/>
        </w:rPr>
        <w:tab/>
      </w:r>
    </w:p>
    <w:p w14:paraId="6397A956" w14:textId="1E871CAF" w:rsidR="00C16D7D" w:rsidRPr="00C16D7D" w:rsidRDefault="00C16D7D">
      <w:pPr>
        <w:rPr>
          <w:rFonts w:ascii="Times New Roman" w:hAnsi="Times New Roman" w:cs="Times New Roman"/>
          <w:sz w:val="24"/>
          <w:szCs w:val="24"/>
          <w:u w:val="single"/>
        </w:rPr>
      </w:pPr>
      <w:r w:rsidRPr="00C16D7D">
        <w:rPr>
          <w:rFonts w:ascii="Times New Roman" w:hAnsi="Times New Roman" w:cs="Times New Roman"/>
          <w:sz w:val="24"/>
          <w:szCs w:val="24"/>
          <w:u w:val="single"/>
        </w:rPr>
        <w:t>Multiple choice</w:t>
      </w:r>
      <w:bookmarkStart w:id="0" w:name="_GoBack"/>
      <w:bookmarkEnd w:id="0"/>
    </w:p>
    <w:p w14:paraId="2D97BDFF" w14:textId="45C2BDE7" w:rsidR="00C16D7D" w:rsidRDefault="00C16D7D">
      <w:pPr>
        <w:rPr>
          <w:rFonts w:ascii="Times New Roman" w:hAnsi="Times New Roman" w:cs="Times New Roman"/>
          <w:sz w:val="24"/>
          <w:szCs w:val="24"/>
        </w:rPr>
      </w:pPr>
    </w:p>
    <w:p w14:paraId="5AFC1BA9" w14:textId="14BE0CF2" w:rsidR="00C16D7D" w:rsidRDefault="00C16D7D">
      <w:pPr>
        <w:rPr>
          <w:rFonts w:ascii="Times New Roman" w:hAnsi="Times New Roman" w:cs="Times New Roman"/>
          <w:sz w:val="24"/>
          <w:szCs w:val="24"/>
        </w:rPr>
      </w:pPr>
    </w:p>
    <w:p w14:paraId="5A035EA1" w14:textId="4E52219A" w:rsidR="00C16D7D" w:rsidRDefault="00C16D7D">
      <w:pPr>
        <w:rPr>
          <w:rFonts w:ascii="Times New Roman" w:hAnsi="Times New Roman" w:cs="Times New Roman"/>
          <w:sz w:val="24"/>
          <w:szCs w:val="24"/>
        </w:rPr>
      </w:pPr>
    </w:p>
    <w:p w14:paraId="3FDFE5FD" w14:textId="40C8C433" w:rsidR="00C16D7D" w:rsidRDefault="00C16D7D">
      <w:pPr>
        <w:rPr>
          <w:rFonts w:ascii="Times New Roman" w:hAnsi="Times New Roman" w:cs="Times New Roman"/>
          <w:sz w:val="24"/>
          <w:szCs w:val="24"/>
        </w:rPr>
      </w:pPr>
    </w:p>
    <w:p w14:paraId="711BABD8" w14:textId="4D9C7D12" w:rsidR="004D2A9F" w:rsidRDefault="004D2A9F">
      <w:pPr>
        <w:rPr>
          <w:rFonts w:ascii="Times New Roman" w:hAnsi="Times New Roman" w:cs="Times New Roman"/>
          <w:sz w:val="24"/>
          <w:szCs w:val="24"/>
        </w:rPr>
      </w:pPr>
    </w:p>
    <w:p w14:paraId="07770245" w14:textId="77777777" w:rsidR="004D2A9F" w:rsidRDefault="004D2A9F">
      <w:pPr>
        <w:rPr>
          <w:rFonts w:ascii="Times New Roman" w:hAnsi="Times New Roman" w:cs="Times New Roman"/>
          <w:sz w:val="24"/>
          <w:szCs w:val="24"/>
        </w:rPr>
      </w:pPr>
    </w:p>
    <w:p w14:paraId="38B13BFD" w14:textId="77777777" w:rsidR="00C16D7D" w:rsidRPr="00C16D7D" w:rsidRDefault="00C16D7D">
      <w:pPr>
        <w:rPr>
          <w:rFonts w:ascii="Times New Roman" w:hAnsi="Times New Roman" w:cs="Times New Roman"/>
          <w:sz w:val="24"/>
          <w:szCs w:val="24"/>
        </w:rPr>
      </w:pPr>
    </w:p>
    <w:p w14:paraId="66A70FC4" w14:textId="30E57F73" w:rsidR="00C16D7D" w:rsidRPr="00C16D7D" w:rsidRDefault="00C16D7D">
      <w:pPr>
        <w:rPr>
          <w:rFonts w:ascii="Times New Roman" w:hAnsi="Times New Roman" w:cs="Times New Roman"/>
          <w:sz w:val="24"/>
          <w:szCs w:val="24"/>
          <w:u w:val="single"/>
        </w:rPr>
      </w:pPr>
      <w:r w:rsidRPr="00C16D7D">
        <w:rPr>
          <w:rFonts w:ascii="Times New Roman" w:hAnsi="Times New Roman" w:cs="Times New Roman"/>
          <w:sz w:val="24"/>
          <w:szCs w:val="24"/>
          <w:u w:val="single"/>
        </w:rPr>
        <w:t>True false</w:t>
      </w:r>
    </w:p>
    <w:sectPr w:rsidR="00C16D7D" w:rsidRPr="00C16D7D" w:rsidSect="001F3A02">
      <w:headerReference w:type="default" r:id="rId7"/>
      <w:footerReference w:type="default" r:id="rId8"/>
      <w:pgSz w:w="12240" w:h="15840"/>
      <w:pgMar w:top="1440" w:right="1152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AB817" w14:textId="77777777" w:rsidR="009756E6" w:rsidRDefault="009756E6" w:rsidP="00704584">
      <w:pPr>
        <w:spacing w:after="0" w:line="240" w:lineRule="auto"/>
      </w:pPr>
      <w:r>
        <w:separator/>
      </w:r>
    </w:p>
  </w:endnote>
  <w:endnote w:type="continuationSeparator" w:id="0">
    <w:p w14:paraId="42C6193B" w14:textId="77777777" w:rsidR="009756E6" w:rsidRDefault="009756E6" w:rsidP="00704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DD10D" w14:textId="549A1479" w:rsidR="00F828BC" w:rsidRPr="00F828BC" w:rsidRDefault="00F828BC" w:rsidP="00F828BC">
    <w:pPr>
      <w:spacing w:after="0" w:line="240" w:lineRule="auto"/>
      <w:rPr>
        <w:rFonts w:ascii="Times New Roman" w:hAnsi="Times New Roman"/>
        <w:b/>
        <w:i/>
        <w:sz w:val="26"/>
        <w:szCs w:val="26"/>
      </w:rPr>
    </w:pPr>
    <w:r w:rsidRPr="005E4CB1">
      <w:rPr>
        <w:rFonts w:ascii="Times New Roman" w:hAnsi="Times New Roman"/>
        <w:i/>
        <w:sz w:val="24"/>
        <w:szCs w:val="24"/>
      </w:rPr>
      <w:t xml:space="preserve">Please </w:t>
    </w:r>
    <w:r w:rsidR="0016278F">
      <w:rPr>
        <w:rFonts w:ascii="Times New Roman" w:hAnsi="Times New Roman"/>
        <w:i/>
        <w:sz w:val="24"/>
        <w:szCs w:val="24"/>
      </w:rPr>
      <w:t>contact me via BlackBoard course message tool for</w:t>
    </w:r>
    <w:r w:rsidRPr="005E4CB1">
      <w:rPr>
        <w:rFonts w:ascii="Times New Roman" w:hAnsi="Times New Roman"/>
        <w:i/>
        <w:sz w:val="24"/>
        <w:szCs w:val="24"/>
      </w:rPr>
      <w:t xml:space="preserve"> any concerns / suggestions to enhance learning in the course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B88C95" w14:textId="77777777" w:rsidR="009756E6" w:rsidRDefault="009756E6" w:rsidP="00704584">
      <w:pPr>
        <w:spacing w:after="0" w:line="240" w:lineRule="auto"/>
      </w:pPr>
      <w:r>
        <w:separator/>
      </w:r>
    </w:p>
  </w:footnote>
  <w:footnote w:type="continuationSeparator" w:id="0">
    <w:p w14:paraId="67811774" w14:textId="77777777" w:rsidR="009756E6" w:rsidRDefault="009756E6" w:rsidP="00704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62BEC" w14:textId="77777777" w:rsidR="00994524" w:rsidRPr="00994524" w:rsidRDefault="00994524" w:rsidP="00994524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994524">
      <w:rPr>
        <w:rFonts w:ascii="Times New Roman" w:hAnsi="Times New Roman" w:cs="Times New Roman"/>
        <w:b/>
        <w:sz w:val="24"/>
        <w:szCs w:val="24"/>
      </w:rPr>
      <w:t>CIST 3381: Information Assurance &amp; Security</w:t>
    </w:r>
  </w:p>
  <w:p w14:paraId="60BFD9A5" w14:textId="77777777" w:rsidR="00994524" w:rsidRPr="00994524" w:rsidRDefault="00994524" w:rsidP="00994524">
    <w:pPr>
      <w:pStyle w:val="Header"/>
      <w:jc w:val="center"/>
      <w:rPr>
        <w:rFonts w:ascii="Times New Roman" w:hAnsi="Times New Roman" w:cs="Times New Roman"/>
        <w:b/>
        <w:sz w:val="24"/>
        <w:szCs w:val="24"/>
      </w:rPr>
    </w:pPr>
    <w:r w:rsidRPr="00994524">
      <w:rPr>
        <w:rFonts w:ascii="Times New Roman" w:hAnsi="Times New Roman" w:cs="Times New Roman"/>
        <w:b/>
        <w:sz w:val="24"/>
        <w:szCs w:val="24"/>
      </w:rPr>
      <w:t>Fall 2021</w:t>
    </w:r>
  </w:p>
  <w:p w14:paraId="11EC8E40" w14:textId="3B0D71C6" w:rsidR="00704584" w:rsidRPr="00994524" w:rsidRDefault="00994524" w:rsidP="00994524">
    <w:pPr>
      <w:pStyle w:val="Header"/>
      <w:jc w:val="center"/>
    </w:pPr>
    <w:r w:rsidRPr="00994524">
      <w:rPr>
        <w:rFonts w:ascii="Times New Roman" w:hAnsi="Times New Roman" w:cs="Times New Roman"/>
        <w:b/>
        <w:sz w:val="24"/>
        <w:szCs w:val="24"/>
      </w:rPr>
      <w:t>Chapter 1: Introduction to Securi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C78D4"/>
    <w:multiLevelType w:val="hybridMultilevel"/>
    <w:tmpl w:val="C504E62E"/>
    <w:lvl w:ilvl="0" w:tplc="43FA2B7E">
      <w:start w:val="1"/>
      <w:numFmt w:val="decimal"/>
      <w:lvlText w:val="Ques. 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83174"/>
    <w:multiLevelType w:val="multilevel"/>
    <w:tmpl w:val="C7F45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CDF0022"/>
    <w:multiLevelType w:val="hybridMultilevel"/>
    <w:tmpl w:val="C504E62E"/>
    <w:lvl w:ilvl="0" w:tplc="43FA2B7E">
      <w:start w:val="1"/>
      <w:numFmt w:val="decimal"/>
      <w:lvlText w:val="Ques. %1.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EBC"/>
    <w:multiLevelType w:val="hybridMultilevel"/>
    <w:tmpl w:val="774AD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7108A6"/>
    <w:multiLevelType w:val="hybridMultilevel"/>
    <w:tmpl w:val="FC24B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1"/>
    <w:lvlOverride w:ilvl="1">
      <w:lvl w:ilvl="1">
        <w:numFmt w:val="bullet"/>
        <w:lvlText w:val="o"/>
        <w:lvlJc w:val="left"/>
        <w:pPr>
          <w:tabs>
            <w:tab w:val="num" w:pos="1440"/>
          </w:tabs>
          <w:ind w:left="1440" w:hanging="360"/>
        </w:pPr>
        <w:rPr>
          <w:rFonts w:ascii="Courier New" w:hAnsi="Courier New" w:hint="default"/>
          <w:sz w:val="20"/>
        </w:rPr>
      </w:lvl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NjI0BgJTQzMLAyUdpeDU4uLM/DyQAkODWgCfBrxELQAAAA=="/>
  </w:docVars>
  <w:rsids>
    <w:rsidRoot w:val="004F0068"/>
    <w:rsid w:val="00004541"/>
    <w:rsid w:val="00013AA2"/>
    <w:rsid w:val="00022AE9"/>
    <w:rsid w:val="000C0B2A"/>
    <w:rsid w:val="000F6BC6"/>
    <w:rsid w:val="00124CB6"/>
    <w:rsid w:val="0016278F"/>
    <w:rsid w:val="0016415E"/>
    <w:rsid w:val="0017402B"/>
    <w:rsid w:val="001C4E61"/>
    <w:rsid w:val="001F3A02"/>
    <w:rsid w:val="00213A13"/>
    <w:rsid w:val="0024177B"/>
    <w:rsid w:val="0026530A"/>
    <w:rsid w:val="00280FC8"/>
    <w:rsid w:val="002E3E75"/>
    <w:rsid w:val="002F3A3E"/>
    <w:rsid w:val="00301927"/>
    <w:rsid w:val="0030440F"/>
    <w:rsid w:val="00335812"/>
    <w:rsid w:val="0037225E"/>
    <w:rsid w:val="003A5FF6"/>
    <w:rsid w:val="003C085C"/>
    <w:rsid w:val="00405CBD"/>
    <w:rsid w:val="004461F7"/>
    <w:rsid w:val="004D2A9F"/>
    <w:rsid w:val="004F0068"/>
    <w:rsid w:val="004F1E17"/>
    <w:rsid w:val="00506815"/>
    <w:rsid w:val="00564342"/>
    <w:rsid w:val="005D1D6F"/>
    <w:rsid w:val="005D48BD"/>
    <w:rsid w:val="005E3546"/>
    <w:rsid w:val="00691783"/>
    <w:rsid w:val="006C76E2"/>
    <w:rsid w:val="006D2E3B"/>
    <w:rsid w:val="00704584"/>
    <w:rsid w:val="00735F89"/>
    <w:rsid w:val="00740729"/>
    <w:rsid w:val="00747D1E"/>
    <w:rsid w:val="008060D8"/>
    <w:rsid w:val="0085286A"/>
    <w:rsid w:val="00896637"/>
    <w:rsid w:val="00925A4D"/>
    <w:rsid w:val="00960B1E"/>
    <w:rsid w:val="009756E6"/>
    <w:rsid w:val="00994524"/>
    <w:rsid w:val="00A31CC3"/>
    <w:rsid w:val="00A64612"/>
    <w:rsid w:val="00A847C1"/>
    <w:rsid w:val="00AB5454"/>
    <w:rsid w:val="00AB63A4"/>
    <w:rsid w:val="00AC6EC6"/>
    <w:rsid w:val="00AE31ED"/>
    <w:rsid w:val="00BD719F"/>
    <w:rsid w:val="00C03DF1"/>
    <w:rsid w:val="00C04549"/>
    <w:rsid w:val="00C16D7D"/>
    <w:rsid w:val="00C675D8"/>
    <w:rsid w:val="00C73CAA"/>
    <w:rsid w:val="00D013E0"/>
    <w:rsid w:val="00DC7B6C"/>
    <w:rsid w:val="00DE5DDB"/>
    <w:rsid w:val="00DF6536"/>
    <w:rsid w:val="00E00C7D"/>
    <w:rsid w:val="00E40149"/>
    <w:rsid w:val="00EA4EBE"/>
    <w:rsid w:val="00F1422E"/>
    <w:rsid w:val="00F6077D"/>
    <w:rsid w:val="00F711D1"/>
    <w:rsid w:val="00F82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072F1B"/>
  <w15:docId w15:val="{BD8C3757-58C8-470C-A5ED-7D820EB25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4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4584"/>
  </w:style>
  <w:style w:type="paragraph" w:styleId="Footer">
    <w:name w:val="footer"/>
    <w:basedOn w:val="Normal"/>
    <w:link w:val="FooterChar"/>
    <w:uiPriority w:val="99"/>
    <w:unhideWhenUsed/>
    <w:rsid w:val="00704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4584"/>
  </w:style>
  <w:style w:type="paragraph" w:styleId="ListParagraph">
    <w:name w:val="List Paragraph"/>
    <w:basedOn w:val="Normal"/>
    <w:uiPriority w:val="34"/>
    <w:qFormat/>
    <w:rsid w:val="00AE31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C7B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7B6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646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6278F"/>
    <w:rPr>
      <w:color w:val="808080"/>
    </w:rPr>
  </w:style>
  <w:style w:type="character" w:styleId="Strong">
    <w:name w:val="Strong"/>
    <w:basedOn w:val="DefaultParagraphFont"/>
    <w:uiPriority w:val="22"/>
    <w:qFormat/>
    <w:rsid w:val="00C16D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42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5474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3</Words>
  <Characters>189</Characters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Printed>2020-01-28T07:03:00Z</cp:lastPrinted>
  <dcterms:created xsi:type="dcterms:W3CDTF">2021-01-28T07:52:00Z</dcterms:created>
  <dcterms:modified xsi:type="dcterms:W3CDTF">2021-09-12T22:31:00Z</dcterms:modified>
</cp:coreProperties>
</file>